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BE6B64">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BE6B64">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BE6B64">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BE6B64">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BE6B64">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lastRenderedPageBreak/>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bl>
    <w:p w14:paraId="5A39BC72" w14:textId="443EC85A" w:rsidR="00EB0995" w:rsidRDefault="00EB0995">
      <w:pPr>
        <w:rPr>
          <w:lang w:val="it-IT"/>
        </w:rPr>
      </w:pPr>
    </w:p>
    <w:p w14:paraId="37990727" w14:textId="77777777" w:rsidR="006D6685" w:rsidRPr="00AB690D" w:rsidRDefault="006D6685">
      <w:pPr>
        <w:rPr>
          <w:lang w:val="it-IT"/>
        </w:rPr>
      </w:pPr>
    </w:p>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lastRenderedPageBreak/>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85B1D" w14:textId="77777777" w:rsidR="00BE6B64" w:rsidRDefault="00BE6B64">
      <w:pPr>
        <w:spacing w:line="240" w:lineRule="auto"/>
      </w:pPr>
      <w:r>
        <w:separator/>
      </w:r>
    </w:p>
  </w:endnote>
  <w:endnote w:type="continuationSeparator" w:id="0">
    <w:p w14:paraId="113E3A29" w14:textId="77777777" w:rsidR="00BE6B64" w:rsidRDefault="00BE6B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209455" w14:textId="77777777" w:rsidR="00BE6B64" w:rsidRDefault="00BE6B64">
      <w:pPr>
        <w:spacing w:line="240" w:lineRule="auto"/>
      </w:pPr>
      <w:r>
        <w:separator/>
      </w:r>
    </w:p>
  </w:footnote>
  <w:footnote w:type="continuationSeparator" w:id="0">
    <w:p w14:paraId="3839DA65" w14:textId="77777777" w:rsidR="00BE6B64" w:rsidRDefault="00BE6B64">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1747"/>
    <w:rsid w:val="00EE28FC"/>
    <w:rsid w:val="00F01C4A"/>
    <w:rsid w:val="00F0640E"/>
    <w:rsid w:val="00F15B86"/>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02</TotalTime>
  <Pages>45</Pages>
  <Words>7378</Words>
  <Characters>42058</Characters>
  <Application>Microsoft Office Word</Application>
  <DocSecurity>0</DocSecurity>
  <Lines>350</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43</cp:revision>
  <cp:lastPrinted>2020-04-18T14:10:00Z</cp:lastPrinted>
  <dcterms:created xsi:type="dcterms:W3CDTF">2018-10-26T22:51:00Z</dcterms:created>
  <dcterms:modified xsi:type="dcterms:W3CDTF">2020-05-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